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BF56E" w14:textId="7796D5A1" w:rsidR="00906446" w:rsidRDefault="00906446">
      <w:r>
        <w:t xml:space="preserve">(Approx. </w:t>
      </w:r>
      <w:r w:rsidR="00DB0C0D">
        <w:t>400</w:t>
      </w:r>
      <w:bookmarkStart w:id="0" w:name="_GoBack"/>
      <w:bookmarkEnd w:id="0"/>
      <w:r>
        <w:t xml:space="preserve"> words)</w:t>
      </w:r>
    </w:p>
    <w:p w14:paraId="4920FCE9" w14:textId="77777777" w:rsidR="00906446" w:rsidRDefault="00906446"/>
    <w:p w14:paraId="425B1F4B" w14:textId="33D3383B" w:rsidR="008C14E3" w:rsidRPr="00906446" w:rsidRDefault="00906446">
      <w:r w:rsidRPr="00906446">
        <w:t>Review: Honey App</w:t>
      </w:r>
    </w:p>
    <w:p w14:paraId="0BD66786" w14:textId="564085E4" w:rsidR="009C5AB3" w:rsidRPr="00906446" w:rsidRDefault="009C5AB3">
      <w:r w:rsidRPr="00906446">
        <w:t>Judy Taylour</w:t>
      </w:r>
      <w:r w:rsidR="009C7637" w:rsidRPr="00906446">
        <w:t>, President, SCV Computer Club</w:t>
      </w:r>
    </w:p>
    <w:p w14:paraId="22C142E7" w14:textId="29F37991" w:rsidR="009C7637" w:rsidRPr="00906446" w:rsidRDefault="009C7637">
      <w:r w:rsidRPr="00906446">
        <w:t>www.scvcomputerclub.org</w:t>
      </w:r>
    </w:p>
    <w:p w14:paraId="37562C50" w14:textId="77777777" w:rsidR="009C7637" w:rsidRPr="00906446" w:rsidRDefault="009C7637" w:rsidP="009C7637">
      <w:r w:rsidRPr="00906446">
        <w:t>scvcomputerclub (at) gmail.com</w:t>
      </w:r>
    </w:p>
    <w:p w14:paraId="7C56FFF3" w14:textId="42BB13D7" w:rsidR="009C5AB3" w:rsidRDefault="009C5AB3"/>
    <w:p w14:paraId="048A3B75" w14:textId="77777777" w:rsidR="007B53A5" w:rsidRDefault="009C5AB3">
      <w:r>
        <w:t xml:space="preserve">Do you use the Honey app when you shop online? I do. </w:t>
      </w:r>
      <w:r w:rsidR="007B53A5">
        <w:t>It even works at Amazon.</w:t>
      </w:r>
    </w:p>
    <w:p w14:paraId="15632CB8" w14:textId="77777777" w:rsidR="007B53A5" w:rsidRDefault="007B53A5"/>
    <w:p w14:paraId="6D96970C" w14:textId="4617AD61" w:rsidR="009C5AB3" w:rsidRDefault="009C5AB3">
      <w:r>
        <w:t>I imagine there are many members who remember White Shoulders – one of my favorites and I still use it. I buy it at Fragrance.net</w:t>
      </w:r>
      <w:r w:rsidR="004908D3">
        <w:t>.</w:t>
      </w:r>
      <w:r w:rsidR="00B83F74">
        <w:t xml:space="preserve"> When giving hugs at church I sometimes hear….you smell just like my mother did ;-).</w:t>
      </w:r>
    </w:p>
    <w:p w14:paraId="46C23217" w14:textId="77777777" w:rsidR="004908D3" w:rsidRDefault="004908D3" w:rsidP="004908D3">
      <w:pPr>
        <w:jc w:val="center"/>
        <w:rPr>
          <w:rFonts w:ascii="Helvetica" w:eastAsia="Times New Roman" w:hAnsi="Helvetica" w:cs="Helvetica"/>
          <w:b/>
          <w:bCs/>
          <w:color w:val="943579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E44590F" wp14:editId="0DB4B01A">
            <wp:simplePos x="0" y="0"/>
            <wp:positionH relativeFrom="column">
              <wp:posOffset>2163209</wp:posOffset>
            </wp:positionH>
            <wp:positionV relativeFrom="paragraph">
              <wp:posOffset>1905</wp:posOffset>
            </wp:positionV>
            <wp:extent cx="1618983" cy="313509"/>
            <wp:effectExtent l="0" t="0" r="635" b="0"/>
            <wp:wrapTight wrapText="bothSides">
              <wp:wrapPolygon edited="0">
                <wp:start x="0" y="0"/>
                <wp:lineTo x="0" y="19716"/>
                <wp:lineTo x="21354" y="19716"/>
                <wp:lineTo x="2135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8983" cy="3135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FFC71C" w14:textId="77777777" w:rsidR="009C7637" w:rsidRDefault="009C7637" w:rsidP="004908D3">
      <w:pPr>
        <w:jc w:val="center"/>
        <w:rPr>
          <w:rFonts w:ascii="Helvetica" w:eastAsia="Times New Roman" w:hAnsi="Helvetica" w:cs="Helvetica"/>
          <w:b/>
          <w:bCs/>
          <w:color w:val="943579"/>
        </w:rPr>
      </w:pPr>
    </w:p>
    <w:p w14:paraId="0407073C" w14:textId="67D4925C" w:rsidR="004908D3" w:rsidRPr="004908D3" w:rsidRDefault="004908D3" w:rsidP="004908D3">
      <w:pPr>
        <w:jc w:val="center"/>
        <w:rPr>
          <w:rFonts w:ascii="Helvetica" w:eastAsia="Times New Roman" w:hAnsi="Helvetica" w:cs="Helvetica"/>
          <w:b/>
          <w:bCs/>
          <w:i/>
          <w:color w:val="943579"/>
        </w:rPr>
      </w:pPr>
      <w:r w:rsidRPr="004908D3">
        <w:rPr>
          <w:rFonts w:ascii="Helvetica" w:eastAsia="Times New Roman" w:hAnsi="Helvetica" w:cs="Helvetica"/>
          <w:b/>
          <w:bCs/>
          <w:i/>
          <w:color w:val="943579"/>
        </w:rPr>
        <w:t>About Us</w:t>
      </w:r>
    </w:p>
    <w:p w14:paraId="1CAD3FA6" w14:textId="6C07D00B" w:rsidR="004908D3" w:rsidRPr="004908D3" w:rsidRDefault="004908D3" w:rsidP="004908D3">
      <w:pPr>
        <w:shd w:val="clear" w:color="auto" w:fill="FFFFFF"/>
        <w:spacing w:after="120"/>
        <w:rPr>
          <w:rFonts w:eastAsia="Times New Roman"/>
          <w:i/>
          <w:color w:val="333333"/>
          <w:sz w:val="22"/>
          <w:szCs w:val="22"/>
        </w:rPr>
      </w:pPr>
      <w:r w:rsidRPr="004908D3">
        <w:rPr>
          <w:rFonts w:eastAsia="Times New Roman"/>
          <w:i/>
          <w:color w:val="333333"/>
          <w:sz w:val="22"/>
          <w:szCs w:val="22"/>
        </w:rPr>
        <w:t>FragranceNet.com has been trusted online since 1997. We have shipped over 20 million packages and have sold over $1 billion in beauty products. We carry 17,000 genuine, brand name fragrances, skincare, makeup, haircare, aromatherapy and candles all at discount prices. We offer Free Shipping in U.S. with a minimum order. FragranceNet.com has received an A+ rating from the Better Business Bureau. </w:t>
      </w:r>
      <w:r w:rsidRPr="004908D3">
        <w:rPr>
          <w:rFonts w:eastAsia="Times New Roman"/>
          <w:i/>
          <w:color w:val="333333"/>
          <w:sz w:val="22"/>
          <w:szCs w:val="22"/>
        </w:rPr>
        <w:br/>
      </w:r>
      <w:r w:rsidRPr="004908D3">
        <w:rPr>
          <w:rFonts w:eastAsia="Times New Roman"/>
          <w:i/>
          <w:color w:val="333333"/>
          <w:sz w:val="22"/>
          <w:szCs w:val="22"/>
        </w:rPr>
        <w:br/>
        <w:t>(Stock Symbol: FGNT.PK) </w:t>
      </w:r>
    </w:p>
    <w:p w14:paraId="6068543B" w14:textId="77CD3DE7" w:rsidR="009C5AB3" w:rsidRDefault="009C5AB3">
      <w:pPr>
        <w:rPr>
          <w:noProof/>
        </w:rPr>
      </w:pPr>
      <w:r>
        <w:t xml:space="preserve">I received an email that White Shoulders was on sale, so I took a look. </w:t>
      </w:r>
      <w:r w:rsidR="007B53A5">
        <w:t xml:space="preserve">I only buy White Shoulders so those are the only emails I receive. </w:t>
      </w:r>
      <w:r w:rsidR="00166FCA">
        <w:t>On another site</w:t>
      </w:r>
      <w:r w:rsidR="008C177A">
        <w:t>,</w:t>
      </w:r>
      <w:r w:rsidR="00166FCA">
        <w:t xml:space="preserve"> it was $22 for the spray cologne</w:t>
      </w:r>
      <w:r w:rsidR="00B83F74">
        <w:t xml:space="preserve"> with</w:t>
      </w:r>
      <w:r w:rsidR="00166FCA">
        <w:t xml:space="preserve"> no discount </w:t>
      </w:r>
      <w:r w:rsidR="00B83F74">
        <w:t>or</w:t>
      </w:r>
      <w:r w:rsidR="00166FCA">
        <w:t xml:space="preserve"> Honey coupon</w:t>
      </w:r>
      <w:r w:rsidR="00B83F74">
        <w:t xml:space="preserve"> available</w:t>
      </w:r>
      <w:r w:rsidR="00166FCA">
        <w:t xml:space="preserve">. </w:t>
      </w:r>
      <w:r w:rsidR="009B56E1">
        <w:rPr>
          <w:noProof/>
        </w:rPr>
        <w:t xml:space="preserve"> </w:t>
      </w:r>
    </w:p>
    <w:p w14:paraId="28108DDF" w14:textId="39712142" w:rsidR="009B56E1" w:rsidRDefault="00156FD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E0BE065" wp14:editId="4DD4EBCD">
            <wp:simplePos x="0" y="0"/>
            <wp:positionH relativeFrom="column">
              <wp:posOffset>2654209</wp:posOffset>
            </wp:positionH>
            <wp:positionV relativeFrom="paragraph">
              <wp:posOffset>65097</wp:posOffset>
            </wp:positionV>
            <wp:extent cx="1990725" cy="662940"/>
            <wp:effectExtent l="0" t="0" r="9525" b="3810"/>
            <wp:wrapTight wrapText="bothSides">
              <wp:wrapPolygon edited="0">
                <wp:start x="0" y="0"/>
                <wp:lineTo x="0" y="21103"/>
                <wp:lineTo x="21497" y="21103"/>
                <wp:lineTo x="2149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A89F6E4" wp14:editId="12E9AAB7">
            <wp:simplePos x="0" y="0"/>
            <wp:positionH relativeFrom="column">
              <wp:posOffset>961390</wp:posOffset>
            </wp:positionH>
            <wp:positionV relativeFrom="paragraph">
              <wp:posOffset>120015</wp:posOffset>
            </wp:positionV>
            <wp:extent cx="1201420" cy="605790"/>
            <wp:effectExtent l="0" t="0" r="0" b="3810"/>
            <wp:wrapTight wrapText="bothSides">
              <wp:wrapPolygon edited="0">
                <wp:start x="0" y="0"/>
                <wp:lineTo x="0" y="21057"/>
                <wp:lineTo x="21235" y="21057"/>
                <wp:lineTo x="2123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142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566478" w14:textId="05E4E6A6" w:rsidR="009B56E1" w:rsidRDefault="009B56E1">
      <w:pPr>
        <w:rPr>
          <w:noProof/>
        </w:rPr>
      </w:pPr>
    </w:p>
    <w:p w14:paraId="5A576DE0" w14:textId="50A7C19B" w:rsidR="009B56E1" w:rsidRDefault="009B56E1">
      <w:pPr>
        <w:rPr>
          <w:noProof/>
        </w:rPr>
      </w:pPr>
    </w:p>
    <w:p w14:paraId="2DA0B041" w14:textId="725FC1C1" w:rsidR="009B56E1" w:rsidRDefault="009C763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990BDD" wp14:editId="7011C031">
                <wp:simplePos x="0" y="0"/>
                <wp:positionH relativeFrom="column">
                  <wp:posOffset>3688951</wp:posOffset>
                </wp:positionH>
                <wp:positionV relativeFrom="paragraph">
                  <wp:posOffset>30317</wp:posOffset>
                </wp:positionV>
                <wp:extent cx="956147" cy="135853"/>
                <wp:effectExtent l="19050" t="19050" r="15875" b="1714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147" cy="13585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D9424A5" id="Rectangle: Rounded Corners 10" o:spid="_x0000_s1026" style="position:absolute;margin-left:290.45pt;margin-top:2.4pt;width:75.3pt;height:10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" filled="f" strokecolor="#c00000" strokeweight="3pt">
                <v:stroke joinstyle="miter"/>
              </v:roundrect>
            </w:pict>
          </mc:Fallback>
        </mc:AlternateContent>
      </w:r>
    </w:p>
    <w:p w14:paraId="111F4718" w14:textId="25B553CC" w:rsidR="009B56E1" w:rsidRDefault="00344CC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D3B39A4" wp14:editId="542C8C6D">
            <wp:simplePos x="0" y="0"/>
            <wp:positionH relativeFrom="column">
              <wp:posOffset>3937544</wp:posOffset>
            </wp:positionH>
            <wp:positionV relativeFrom="paragraph">
              <wp:posOffset>142023</wp:posOffset>
            </wp:positionV>
            <wp:extent cx="1959610" cy="789940"/>
            <wp:effectExtent l="0" t="0" r="2540" b="0"/>
            <wp:wrapTight wrapText="bothSides">
              <wp:wrapPolygon edited="0">
                <wp:start x="0" y="0"/>
                <wp:lineTo x="0" y="20836"/>
                <wp:lineTo x="21418" y="20836"/>
                <wp:lineTo x="2141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61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0D0956" w14:textId="5164929F" w:rsidR="00E7661A" w:rsidRDefault="00344CC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59CB62" wp14:editId="7E2BABC6">
                <wp:simplePos x="0" y="0"/>
                <wp:positionH relativeFrom="column">
                  <wp:posOffset>4822190</wp:posOffset>
                </wp:positionH>
                <wp:positionV relativeFrom="paragraph">
                  <wp:posOffset>483725</wp:posOffset>
                </wp:positionV>
                <wp:extent cx="616567" cy="167205"/>
                <wp:effectExtent l="19050" t="19050" r="12700" b="2349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567" cy="16720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400B13C" id="Rectangle: Rounded Corners 11" o:spid="_x0000_s1026" style="position:absolute;margin-left:379.7pt;margin-top:38.1pt;width:48.55pt;height:13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" filled="f" strokecolor="#c00000" strokeweight="3pt">
                <v:stroke joinstyle="miter"/>
              </v:roundrect>
            </w:pict>
          </mc:Fallback>
        </mc:AlternateContent>
      </w:r>
      <w:r w:rsidR="00166FCA">
        <w:t xml:space="preserve">When the Honey </w:t>
      </w:r>
      <w:r w:rsidR="004908D3">
        <w:t xml:space="preserve">coupon </w:t>
      </w:r>
      <w:r w:rsidR="007B53A5">
        <w:t xml:space="preserve">was applied, </w:t>
      </w:r>
      <w:r w:rsidR="00166FCA">
        <w:t xml:space="preserve">it </w:t>
      </w:r>
      <w:r w:rsidR="00901CE4">
        <w:t xml:space="preserve">ended up being </w:t>
      </w:r>
      <w:r w:rsidR="00BE5FAC">
        <w:t xml:space="preserve">a total of </w:t>
      </w:r>
      <w:r w:rsidR="00E7661A">
        <w:t>37% off</w:t>
      </w:r>
      <w:r w:rsidR="00901CE4">
        <w:t xml:space="preserve">. </w:t>
      </w:r>
      <w:r w:rsidR="00E7661A">
        <w:t>There is shipping and tax; sometimes shipping is free with the promotion or by the amount of sale.</w:t>
      </w:r>
      <w:r w:rsidR="007B53A5">
        <w:t xml:space="preserve"> </w:t>
      </w:r>
      <w:r w:rsidR="00E7661A">
        <w:t>I didn’t pay shipping</w:t>
      </w:r>
      <w:r w:rsidR="007B53A5">
        <w:t xml:space="preserve"> (I bought more than one)</w:t>
      </w:r>
      <w:r w:rsidR="00E7661A">
        <w:t>.</w:t>
      </w:r>
    </w:p>
    <w:p w14:paraId="47947857" w14:textId="7C6951B0" w:rsidR="00E7661A" w:rsidRDefault="00E7661A"/>
    <w:p w14:paraId="22142517" w14:textId="1503E619" w:rsidR="00E7661A" w:rsidRDefault="00E7661A">
      <w:r>
        <w:t xml:space="preserve">On another purchase, </w:t>
      </w:r>
      <w:r w:rsidR="00F959A0">
        <w:t xml:space="preserve">I </w:t>
      </w:r>
      <w:r>
        <w:t>saved a lot when purchasing two</w:t>
      </w:r>
      <w:r w:rsidR="00F959A0">
        <w:t xml:space="preserve"> (</w:t>
      </w:r>
      <w:r>
        <w:t>what I call teacher carts</w:t>
      </w:r>
      <w:r w:rsidR="00F959A0">
        <w:t>—I had one for each class I taught)</w:t>
      </w:r>
      <w:r>
        <w:t xml:space="preserve"> carts for the senior center bingo </w:t>
      </w:r>
      <w:r w:rsidR="00901CE4">
        <w:t>volunteers</w:t>
      </w:r>
      <w:r>
        <w:t xml:space="preserve"> to use. They cost $29.99</w:t>
      </w:r>
      <w:r w:rsidR="00901CE4">
        <w:t xml:space="preserve"> each</w:t>
      </w:r>
      <w:r>
        <w:t xml:space="preserve"> and were on sale at Staples for $24.99. With my </w:t>
      </w:r>
      <w:r w:rsidR="00901CE4">
        <w:t xml:space="preserve">teacher discount they were $20.99 and with the </w:t>
      </w:r>
      <w:r>
        <w:t>Honey discount, I paid $15.99 for each cart</w:t>
      </w:r>
      <w:r w:rsidR="00344CCF">
        <w:t>.</w:t>
      </w:r>
      <w:r>
        <w:t xml:space="preserve"> </w:t>
      </w:r>
    </w:p>
    <w:p w14:paraId="286A019B" w14:textId="05CC5846" w:rsidR="00156FDB" w:rsidRDefault="00156FDB"/>
    <w:p w14:paraId="0B633B6B" w14:textId="23E94845" w:rsidR="00156FDB" w:rsidRDefault="00344CCF">
      <w:r>
        <w:t>After starting this article,</w:t>
      </w:r>
      <w:r w:rsidR="00156FDB">
        <w:t xml:space="preserve"> I </w:t>
      </w:r>
      <w:r>
        <w:t>checked</w:t>
      </w:r>
      <w:r w:rsidR="00156FDB">
        <w:t xml:space="preserve"> my email and </w:t>
      </w:r>
      <w:r>
        <w:t xml:space="preserve">had </w:t>
      </w:r>
      <w:r w:rsidR="00156FDB">
        <w:t>received one from a store where I buy t-shirts. They were having a 10% off sale; with the Honey coupon I saved $1</w:t>
      </w:r>
      <w:r w:rsidR="000D49AE">
        <w:t>7</w:t>
      </w:r>
      <w:r w:rsidR="00156FDB">
        <w:t>.00</w:t>
      </w:r>
      <w:r w:rsidR="000D49AE">
        <w:t xml:space="preserve">. </w:t>
      </w:r>
      <w:r w:rsidR="00156FDB">
        <w:t xml:space="preserve"> $49 </w:t>
      </w:r>
      <w:r w:rsidR="000D49AE">
        <w:t xml:space="preserve">before 10% off </w:t>
      </w:r>
      <w:r w:rsidR="00156FDB">
        <w:t>/ paid $32. They were two shirts I wanted but only on sale.</w:t>
      </w:r>
    </w:p>
    <w:p w14:paraId="593D4728" w14:textId="0A03AC8F" w:rsidR="006D6A08" w:rsidRDefault="001262CE">
      <w:r>
        <w:rPr>
          <w:noProof/>
        </w:rPr>
        <w:drawing>
          <wp:anchor distT="0" distB="0" distL="114300" distR="114300" simplePos="0" relativeHeight="251662336" behindDoc="1" locked="0" layoutInCell="1" allowOverlap="1" wp14:anchorId="2D2C74D9" wp14:editId="7D6DCFB6">
            <wp:simplePos x="0" y="0"/>
            <wp:positionH relativeFrom="column">
              <wp:posOffset>4300184</wp:posOffset>
            </wp:positionH>
            <wp:positionV relativeFrom="paragraph">
              <wp:posOffset>106498</wp:posOffset>
            </wp:positionV>
            <wp:extent cx="1482725" cy="483870"/>
            <wp:effectExtent l="0" t="0" r="3175" b="0"/>
            <wp:wrapTight wrapText="bothSides">
              <wp:wrapPolygon edited="0">
                <wp:start x="0" y="0"/>
                <wp:lineTo x="0" y="20409"/>
                <wp:lineTo x="21369" y="20409"/>
                <wp:lineTo x="2136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725" cy="483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F3C19" w14:textId="43D367A3" w:rsidR="001262CE" w:rsidRDefault="006D6A08">
      <w:r>
        <w:t>I have a PayPal account and use it when I shop</w:t>
      </w:r>
      <w:r w:rsidR="00DB0C0D">
        <w:t>. Don’t use your Debit card and</w:t>
      </w:r>
      <w:r>
        <w:t xml:space="preserve"> </w:t>
      </w:r>
      <w:r w:rsidR="00DB0C0D">
        <w:t>d</w:t>
      </w:r>
      <w:r>
        <w:t>on’t ever buy anything online unless you see this in the address line.</w:t>
      </w:r>
    </w:p>
    <w:p w14:paraId="0ECE7414" w14:textId="77777777" w:rsidR="001262CE" w:rsidRDefault="001262CE"/>
    <w:p w14:paraId="28B89CC5" w14:textId="4290B937" w:rsidR="006D6A08" w:rsidRDefault="001262CE">
      <w:r>
        <w:t xml:space="preserve">Apprehensive about shopping on line? </w:t>
      </w:r>
      <w:r w:rsidR="008C177A">
        <w:t>U</w:t>
      </w:r>
      <w:r>
        <w:t>se a credit card with a low limit</w:t>
      </w:r>
      <w:r w:rsidR="00906446">
        <w:t>,</w:t>
      </w:r>
      <w:r>
        <w:t xml:space="preserve"> one where you receive alerts when it is used</w:t>
      </w:r>
      <w:r w:rsidR="00906446">
        <w:t>, or a virtual card</w:t>
      </w:r>
      <w:r w:rsidR="000C16D8">
        <w:t xml:space="preserve"> (as of April 2019 - </w:t>
      </w:r>
      <w:r w:rsidR="0087016C" w:rsidRPr="0087016C">
        <w:t>America, Capital One and Cit</w:t>
      </w:r>
      <w:r w:rsidR="0087016C">
        <w:t>i).</w:t>
      </w:r>
    </w:p>
    <w:p w14:paraId="53CC2299" w14:textId="77777777" w:rsidR="007B53A5" w:rsidRDefault="007B53A5"/>
    <w:p w14:paraId="162FFDDC" w14:textId="28566E5F" w:rsidR="00166FCA" w:rsidRDefault="007B53A5" w:rsidP="00F959A0">
      <w:r>
        <w:rPr>
          <w:noProof/>
        </w:rPr>
        <w:drawing>
          <wp:anchor distT="0" distB="0" distL="114300" distR="114300" simplePos="0" relativeHeight="251661312" behindDoc="1" locked="0" layoutInCell="1" allowOverlap="1" wp14:anchorId="7114F826" wp14:editId="13289B7B">
            <wp:simplePos x="0" y="0"/>
            <wp:positionH relativeFrom="column">
              <wp:posOffset>2554605</wp:posOffset>
            </wp:positionH>
            <wp:positionV relativeFrom="paragraph">
              <wp:posOffset>186690</wp:posOffset>
            </wp:positionV>
            <wp:extent cx="2753360" cy="697230"/>
            <wp:effectExtent l="0" t="0" r="8890" b="7620"/>
            <wp:wrapTight wrapText="bothSides">
              <wp:wrapPolygon edited="0">
                <wp:start x="0" y="0"/>
                <wp:lineTo x="0" y="21246"/>
                <wp:lineTo x="21520" y="21246"/>
                <wp:lineTo x="2152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360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9A0">
        <w:rPr>
          <w:noProof/>
        </w:rPr>
        <w:drawing>
          <wp:inline distT="0" distB="0" distL="0" distR="0" wp14:anchorId="41D1AE49" wp14:editId="6B14E5F2">
            <wp:extent cx="1865852" cy="950668"/>
            <wp:effectExtent l="0" t="0" r="127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9965" cy="973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B76B" w14:textId="3E3CBEC7" w:rsidR="007B53A5" w:rsidRDefault="007B53A5" w:rsidP="00F959A0"/>
    <w:sectPr w:rsidR="007B5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jU1sTQzsjQxMDVQ0lEKTi0uzszPAykwrAUAcsFavywAAAA="/>
  </w:docVars>
  <w:rsids>
    <w:rsidRoot w:val="009C5AB3"/>
    <w:rsid w:val="000C16D8"/>
    <w:rsid w:val="000D49AE"/>
    <w:rsid w:val="001262CE"/>
    <w:rsid w:val="00156FDB"/>
    <w:rsid w:val="00166FCA"/>
    <w:rsid w:val="00344CCF"/>
    <w:rsid w:val="004908D3"/>
    <w:rsid w:val="006D6A08"/>
    <w:rsid w:val="007B53A5"/>
    <w:rsid w:val="0087016C"/>
    <w:rsid w:val="008C14E3"/>
    <w:rsid w:val="008C177A"/>
    <w:rsid w:val="00901CE4"/>
    <w:rsid w:val="00906446"/>
    <w:rsid w:val="009B56E1"/>
    <w:rsid w:val="009C5AB3"/>
    <w:rsid w:val="009C7637"/>
    <w:rsid w:val="00A70C2A"/>
    <w:rsid w:val="00A94824"/>
    <w:rsid w:val="00B83F74"/>
    <w:rsid w:val="00BE5FAC"/>
    <w:rsid w:val="00DB0C0D"/>
    <w:rsid w:val="00E7661A"/>
    <w:rsid w:val="00F95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27271"/>
  <w15:chartTrackingRefBased/>
  <w15:docId w15:val="{973A5864-E8CF-42FD-B485-4919706DC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908D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908D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908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959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9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7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19-05-07T17:59:00Z</dcterms:created>
  <dcterms:modified xsi:type="dcterms:W3CDTF">2019-06-03T19:41:00Z</dcterms:modified>
</cp:coreProperties>
</file>